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452A" w:rsidRDefault="00451E56">
      <w:pPr>
        <w:pStyle w:val="Ttulo1"/>
      </w:pPr>
      <w:bookmarkStart w:id="0" w:name="planes-de-desarrollo-web-y-aplicaciones"/>
      <w:r w:rsidRPr="00451E56">
        <w:rPr>
          <w:i/>
          <w:noProof/>
          <w:sz w:val="40"/>
          <w:lang w:val="es-MX" w:eastAsia="es-MX"/>
        </w:rPr>
        <w:drawing>
          <wp:anchor distT="0" distB="0" distL="114300" distR="114300" simplePos="0" relativeHeight="251662336" behindDoc="1" locked="0" layoutInCell="1" allowOverlap="1" wp14:anchorId="0AE38DF8" wp14:editId="56CA06C2">
            <wp:simplePos x="0" y="0"/>
            <wp:positionH relativeFrom="column">
              <wp:posOffset>3088005</wp:posOffset>
            </wp:positionH>
            <wp:positionV relativeFrom="paragraph">
              <wp:posOffset>189865</wp:posOffset>
            </wp:positionV>
            <wp:extent cx="1866900" cy="1463040"/>
            <wp:effectExtent l="38100" t="57150" r="76200" b="80010"/>
            <wp:wrapTight wrapText="bothSides">
              <wp:wrapPolygon edited="0">
                <wp:start x="8155" y="-844"/>
                <wp:lineTo x="1322" y="-281"/>
                <wp:lineTo x="1322" y="4219"/>
                <wp:lineTo x="-441" y="4219"/>
                <wp:lineTo x="-441" y="14625"/>
                <wp:lineTo x="1543" y="17719"/>
                <wp:lineTo x="1543" y="18000"/>
                <wp:lineTo x="7935" y="22219"/>
                <wp:lineTo x="8376" y="22781"/>
                <wp:lineTo x="13665" y="22781"/>
                <wp:lineTo x="13886" y="22219"/>
                <wp:lineTo x="20498" y="17719"/>
                <wp:lineTo x="20718" y="17719"/>
                <wp:lineTo x="22482" y="13219"/>
                <wp:lineTo x="22482" y="8719"/>
                <wp:lineTo x="20718" y="4500"/>
                <wp:lineTo x="20718" y="2813"/>
                <wp:lineTo x="15869" y="-281"/>
                <wp:lineTo x="13665" y="-844"/>
                <wp:lineTo x="8155" y="-844"/>
              </wp:wrapPolygon>
            </wp:wrapTight>
            <wp:docPr id="21" name="Picture" descr="img-Ed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avatars.githubusercontent.com/u/101297627?v=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6304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BFB" w:rsidRPr="00451E56">
        <w:rPr>
          <w:i/>
          <w:iCs/>
          <w:sz w:val="40"/>
        </w:rPr>
        <w:t>Planes</w:t>
      </w:r>
      <w:r>
        <w:rPr>
          <w:i/>
          <w:iCs/>
          <w:sz w:val="40"/>
        </w:rPr>
        <w:t xml:space="preserve"> de Desarrollo Web y Aplicaciones</w:t>
      </w:r>
    </w:p>
    <w:p w:rsidR="006D452A" w:rsidRDefault="006D452A">
      <w:pPr>
        <w:pStyle w:val="CaptionedFigure"/>
      </w:pPr>
    </w:p>
    <w:p w:rsidR="006D452A" w:rsidRDefault="00135BFB">
      <w:pPr>
        <w:pStyle w:val="ImageCaption"/>
      </w:pPr>
      <w:r>
        <w:t>img-Edain</w:t>
      </w:r>
    </w:p>
    <w:p w:rsidR="006D452A" w:rsidRDefault="00135BFB">
      <w:pPr>
        <w:pStyle w:val="Ttulo2"/>
      </w:pPr>
      <w:bookmarkStart w:id="1" w:name="página-web-básica"/>
      <w:r>
        <w:rPr>
          <w:i/>
          <w:iCs/>
        </w:rPr>
        <w:t>1. Página Web Básica</w:t>
      </w:r>
    </w:p>
    <w:p w:rsidR="006D452A" w:rsidRDefault="00451E56">
      <w:pPr>
        <w:pStyle w:val="FirstParagraph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s-ES"/>
        </w:rPr>
        <mc:AlternateContent>
          <mc:Choice Requires="w16se">
            <w16se:symEx w16se:font="Segoe UI Emoji" w16se:char="1F4B5"/>
          </mc:Choice>
          <mc:Fallback>
            <w:t>💵</w:t>
          </mc:Fallback>
        </mc:AlternateContent>
      </w:r>
      <w:r w:rsidR="00135BFB">
        <w:t xml:space="preserve"> </w:t>
      </w:r>
      <w:r w:rsidR="00135BFB">
        <w:rPr>
          <w:i/>
          <w:iCs/>
        </w:rPr>
        <w:t>Desde 12,000 hasta 25,000 MXN</w:t>
      </w:r>
      <w:r w:rsidR="00135BFB">
        <w:br/>
      </w:r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Ideal para:</w:t>
      </w:r>
      <w:r w:rsidR="00135BFB">
        <w:t xml:space="preserve"> Negocios o individuos que desean una presencia profesional en línea sin funciones avanzadas.</w:t>
      </w:r>
    </w:p>
    <w:p w:rsidR="006D452A" w:rsidRPr="00451E56" w:rsidRDefault="00135BFB">
      <w:pPr>
        <w:pStyle w:val="Ttulo3"/>
        <w:rPr>
          <w:u w:val="single"/>
        </w:rPr>
      </w:pPr>
      <w:bookmarkStart w:id="2" w:name="incluye"/>
      <w:r>
        <w:t>✅</w:t>
      </w:r>
      <w:r>
        <w:t xml:space="preserve"> </w:t>
      </w:r>
      <w:r w:rsidR="00451E56">
        <w:t xml:space="preserve"> </w:t>
      </w:r>
      <w:r>
        <w:rPr>
          <w:i/>
          <w:iCs/>
        </w:rPr>
        <w:t>Incluye:</w:t>
      </w:r>
    </w:p>
    <w:p w:rsidR="006D452A" w:rsidRDefault="00135BFB">
      <w:pPr>
        <w:pStyle w:val="Compact"/>
        <w:numPr>
          <w:ilvl w:val="0"/>
          <w:numId w:val="2"/>
        </w:numPr>
      </w:pPr>
      <w:r>
        <w:t>Diseño atractivo, profesional y responsivo.</w:t>
      </w:r>
      <w:r>
        <w:br/>
      </w:r>
    </w:p>
    <w:p w:rsidR="006D452A" w:rsidRDefault="00135BFB">
      <w:pPr>
        <w:pStyle w:val="Compact"/>
        <w:numPr>
          <w:ilvl w:val="0"/>
          <w:numId w:val="2"/>
        </w:numPr>
      </w:pPr>
      <w:r>
        <w:t>Hasta 5 secciones clave (Inicio, Nosotros, Servicios, Contacto, etc.).</w:t>
      </w:r>
      <w:r>
        <w:br/>
      </w:r>
    </w:p>
    <w:p w:rsidR="006D452A" w:rsidRDefault="00135BFB">
      <w:pPr>
        <w:pStyle w:val="Compact"/>
        <w:numPr>
          <w:ilvl w:val="0"/>
          <w:numId w:val="2"/>
        </w:numPr>
      </w:pPr>
      <w:r>
        <w:t>Implementación con tecnologías esenciales (HTML, CSS, JavaScript, Laravel o WordPress según el caso).</w:t>
      </w:r>
      <w:r>
        <w:br/>
      </w:r>
    </w:p>
    <w:p w:rsidR="006D452A" w:rsidRDefault="00135BFB">
      <w:pPr>
        <w:pStyle w:val="Compact"/>
        <w:numPr>
          <w:ilvl w:val="0"/>
          <w:numId w:val="2"/>
        </w:numPr>
      </w:pPr>
      <w:r>
        <w:t>Formulario de contacto básico.</w:t>
      </w:r>
      <w:r>
        <w:br/>
      </w:r>
    </w:p>
    <w:p w:rsidR="006D452A" w:rsidRDefault="00135BFB">
      <w:pPr>
        <w:pStyle w:val="Compact"/>
        <w:numPr>
          <w:ilvl w:val="0"/>
          <w:numId w:val="2"/>
        </w:numPr>
      </w:pPr>
      <w:r>
        <w:t>Opti</w:t>
      </w:r>
      <w:r>
        <w:t>mización básica para buscadores (SEO).</w:t>
      </w:r>
    </w:p>
    <w:p w:rsidR="006D452A" w:rsidRDefault="00451E56">
      <w:pPr>
        <w:pStyle w:val="Ttulo3"/>
      </w:pPr>
      <w:bookmarkStart w:id="3" w:name="extras-opcionales"/>
      <w:bookmarkEnd w:id="2"/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Extras opcionales:</w:t>
      </w:r>
    </w:p>
    <w:p w:rsidR="006D452A" w:rsidRDefault="00451E56">
      <w:pPr>
        <w:pStyle w:val="Compact"/>
        <w:numPr>
          <w:ilvl w:val="0"/>
          <w:numId w:val="3"/>
        </w:numPr>
      </w:pPr>
      <w:r>
        <w:t>+</w:t>
      </w:r>
      <w:r w:rsidR="00135BFB">
        <w:t xml:space="preserve"> Blog o sección de noticias (+2,000 MXN**).</w:t>
      </w:r>
      <w:r w:rsidR="00135BFB">
        <w:br/>
      </w:r>
    </w:p>
    <w:p w:rsidR="006D452A" w:rsidRDefault="00451E56">
      <w:pPr>
        <w:pStyle w:val="Compact"/>
        <w:numPr>
          <w:ilvl w:val="0"/>
          <w:numId w:val="3"/>
        </w:numPr>
      </w:pPr>
      <w:r>
        <w:t>+</w:t>
      </w:r>
      <w:r w:rsidR="00135BFB">
        <w:t xml:space="preserve"> Integración con redes sociales (+1,500 MXN**).</w:t>
      </w:r>
      <w:r w:rsidR="00135BFB">
        <w:br/>
      </w:r>
    </w:p>
    <w:p w:rsidR="006D452A" w:rsidRDefault="00451E56">
      <w:pPr>
        <w:pStyle w:val="Compact"/>
        <w:numPr>
          <w:ilvl w:val="0"/>
          <w:numId w:val="3"/>
        </w:numPr>
      </w:pPr>
      <w:r>
        <w:t>+</w:t>
      </w:r>
      <w:r w:rsidR="00135BFB">
        <w:t xml:space="preserve"> Dominio y hosting configurados por un año (+3,500 MXN**).</w:t>
      </w:r>
    </w:p>
    <w:p w:rsidR="006D452A" w:rsidRDefault="00451E56">
      <w:pPr>
        <w:pStyle w:val="FirstParagraph"/>
      </w:pPr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Opción económica:</w:t>
      </w:r>
      <w:r w:rsidR="00135BFB">
        <w:br/>
      </w:r>
      <w:r>
        <w:rPr>
          <w:rFonts w:ascii="Segoe UI Emoji" w:eastAsia="Segoe UI Emoji" w:hAnsi="Segoe UI Emoji" w:cs="Segoe UI Emoji"/>
          <w:lang w:val="es-ES"/>
        </w:rPr>
        <w:t xml:space="preserve">💵 </w:t>
      </w:r>
      <w:r w:rsidR="00135BFB">
        <w:rPr>
          <w:i/>
          <w:iCs/>
        </w:rPr>
        <w:t xml:space="preserve">Sitio One-Page </w:t>
      </w:r>
      <w:r w:rsidR="00135BFB">
        <w:rPr>
          <w:i/>
          <w:iCs/>
        </w:rPr>
        <w:t>(toda la información en una sola página, con secciones interactivas)</w:t>
      </w:r>
      <w:r w:rsidR="00135BFB">
        <w:t xml:space="preserve"> desde </w:t>
      </w:r>
      <w:r w:rsidR="00135BFB">
        <w:rPr>
          <w:b/>
          <w:bCs/>
        </w:rPr>
        <w:t>8,000 MXN</w:t>
      </w:r>
      <w:r w:rsidR="00135BFB">
        <w:t>.</w:t>
      </w:r>
    </w:p>
    <w:p w:rsidR="006D452A" w:rsidRDefault="00135BFB">
      <w:r>
        <w:pict>
          <v:rect id="_x0000_i1025" style="width:0;height:1.5pt" o:hralign="center" o:hrstd="t" o:hr="t"/>
        </w:pict>
      </w:r>
    </w:p>
    <w:p w:rsidR="006D452A" w:rsidRDefault="00135BFB">
      <w:pPr>
        <w:pStyle w:val="Ttulo2"/>
      </w:pPr>
      <w:bookmarkStart w:id="4" w:name="página-web-con-funcionalidades-avanzadas"/>
      <w:bookmarkEnd w:id="1"/>
      <w:bookmarkEnd w:id="3"/>
      <w:r>
        <w:rPr>
          <w:i/>
          <w:iCs/>
        </w:rPr>
        <w:t>2. Página Web con Funcionalidades Avanzadas</w:t>
      </w:r>
    </w:p>
    <w:p w:rsidR="006D452A" w:rsidRDefault="00451E56">
      <w:pPr>
        <w:pStyle w:val="FirstParagraph"/>
      </w:pPr>
      <w:r>
        <w:rPr>
          <w:rFonts w:ascii="Segoe UI Emoji" w:eastAsia="Segoe UI Emoji" w:hAnsi="Segoe UI Emoji" w:cs="Segoe UI Emoji"/>
          <w:lang w:val="es-ES"/>
        </w:rPr>
        <w:t>💵</w:t>
      </w:r>
      <w:r w:rsidR="00135BFB">
        <w:t xml:space="preserve"> </w:t>
      </w:r>
      <w:r w:rsidR="00135BFB">
        <w:rPr>
          <w:i/>
          <w:iCs/>
        </w:rPr>
        <w:t>Desde 22,000 hasta 70,000 MXN</w:t>
      </w:r>
      <w:r w:rsidR="00135BFB">
        <w:br/>
      </w:r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Ideal para:</w:t>
      </w:r>
      <w:r w:rsidR="00135BFB">
        <w:t xml:space="preserve"> Negocios que necesitan gestionar información o interactuar de forma dinámica</w:t>
      </w:r>
      <w:r w:rsidR="00135BFB">
        <w:t xml:space="preserve"> con sus usuarios.</w:t>
      </w:r>
    </w:p>
    <w:p w:rsidR="006D452A" w:rsidRDefault="00135BFB">
      <w:pPr>
        <w:pStyle w:val="Ttulo3"/>
      </w:pPr>
      <w:bookmarkStart w:id="5" w:name="incluye-1"/>
      <w:r>
        <w:lastRenderedPageBreak/>
        <w:t>✅</w:t>
      </w:r>
      <w:r>
        <w:t xml:space="preserve"> </w:t>
      </w:r>
      <w:r w:rsidR="00451E56">
        <w:t xml:space="preserve"> </w:t>
      </w:r>
      <w:r>
        <w:rPr>
          <w:i/>
          <w:iCs/>
        </w:rPr>
        <w:t>Incluye:</w:t>
      </w:r>
    </w:p>
    <w:p w:rsidR="006D452A" w:rsidRDefault="00135BFB">
      <w:pPr>
        <w:pStyle w:val="Compact"/>
        <w:numPr>
          <w:ilvl w:val="0"/>
          <w:numId w:val="4"/>
        </w:numPr>
      </w:pPr>
      <w:r>
        <w:t>Diseño moderno y responsivo con UX/UI optimizado.</w:t>
      </w:r>
      <w:r>
        <w:br/>
      </w:r>
    </w:p>
    <w:p w:rsidR="006D452A" w:rsidRDefault="00135BFB">
      <w:pPr>
        <w:pStyle w:val="Compact"/>
        <w:numPr>
          <w:ilvl w:val="0"/>
          <w:numId w:val="4"/>
        </w:numPr>
      </w:pPr>
      <w:r>
        <w:t>Funcionalidades como registro/login de usuarios, formularios avanzados o generación de reportes básicos.</w:t>
      </w:r>
      <w:r>
        <w:br/>
      </w:r>
    </w:p>
    <w:p w:rsidR="006D452A" w:rsidRDefault="00135BFB">
      <w:pPr>
        <w:pStyle w:val="Compact"/>
        <w:numPr>
          <w:ilvl w:val="0"/>
          <w:numId w:val="4"/>
        </w:numPr>
      </w:pPr>
      <w:r>
        <w:rPr>
          <w:i/>
          <w:iCs/>
        </w:rPr>
        <w:t>Backend</w:t>
      </w:r>
      <w:r>
        <w:t xml:space="preserve"> desarrollado con Laravel o Node.js.</w:t>
      </w:r>
      <w:r>
        <w:br/>
      </w:r>
    </w:p>
    <w:p w:rsidR="006D452A" w:rsidRDefault="00135BFB">
      <w:pPr>
        <w:pStyle w:val="Compact"/>
        <w:numPr>
          <w:ilvl w:val="0"/>
          <w:numId w:val="4"/>
        </w:numPr>
      </w:pPr>
      <w:r>
        <w:rPr>
          <w:i/>
          <w:iCs/>
        </w:rPr>
        <w:t>Frontend</w:t>
      </w:r>
      <w:r>
        <w:t xml:space="preserve"> en React.js o V</w:t>
      </w:r>
      <w:r>
        <w:t>ue.js.</w:t>
      </w:r>
      <w:r>
        <w:br/>
      </w:r>
    </w:p>
    <w:p w:rsidR="006D452A" w:rsidRDefault="00135BFB">
      <w:pPr>
        <w:pStyle w:val="Compact"/>
        <w:numPr>
          <w:ilvl w:val="0"/>
          <w:numId w:val="4"/>
        </w:numPr>
      </w:pPr>
      <w:r>
        <w:t>Panel de administración básico para gestión interna.</w:t>
      </w:r>
      <w:r>
        <w:br/>
      </w:r>
    </w:p>
    <w:p w:rsidR="006D452A" w:rsidRDefault="00135BFB">
      <w:pPr>
        <w:pStyle w:val="Compact"/>
        <w:numPr>
          <w:ilvl w:val="0"/>
          <w:numId w:val="4"/>
        </w:numPr>
      </w:pPr>
      <w:r>
        <w:t>Documentación técnica para facilitar futuras actualizaciones.</w:t>
      </w:r>
    </w:p>
    <w:p w:rsidR="006D452A" w:rsidRDefault="00451E56">
      <w:pPr>
        <w:pStyle w:val="Ttulo3"/>
      </w:pPr>
      <w:bookmarkStart w:id="6" w:name="extras-opcionales-1"/>
      <w:bookmarkEnd w:id="5"/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Extras opcionales:</w:t>
      </w:r>
    </w:p>
    <w:p w:rsidR="006D452A" w:rsidRDefault="00451E56">
      <w:pPr>
        <w:pStyle w:val="Compact"/>
        <w:numPr>
          <w:ilvl w:val="0"/>
          <w:numId w:val="5"/>
        </w:numPr>
      </w:pPr>
      <w:r>
        <w:t xml:space="preserve">+ </w:t>
      </w:r>
      <w:r w:rsidR="00135BFB">
        <w:t>Sistema de autenticación avanzado (OAuth, Google/Facebook login) (+5,000 MXN**).</w:t>
      </w:r>
      <w:r w:rsidR="00135BFB">
        <w:br/>
      </w:r>
    </w:p>
    <w:p w:rsidR="006D452A" w:rsidRDefault="00451E56">
      <w:pPr>
        <w:pStyle w:val="Compact"/>
        <w:numPr>
          <w:ilvl w:val="0"/>
          <w:numId w:val="5"/>
        </w:numPr>
      </w:pPr>
      <w:r>
        <w:t>+</w:t>
      </w:r>
      <w:r w:rsidR="00135BFB">
        <w:t xml:space="preserve"> Integración con API de terceros (+5,000 - 15,000 MXN según complejidad**).</w:t>
      </w:r>
      <w:r w:rsidR="00135BFB">
        <w:br/>
      </w:r>
    </w:p>
    <w:p w:rsidR="006D452A" w:rsidRDefault="00451E56">
      <w:pPr>
        <w:pStyle w:val="Compact"/>
        <w:numPr>
          <w:ilvl w:val="0"/>
          <w:numId w:val="5"/>
        </w:numPr>
      </w:pPr>
      <w:r>
        <w:t xml:space="preserve">+ </w:t>
      </w:r>
      <w:r w:rsidR="00135BFB">
        <w:t>Dashboard interactivo con estadísticas avanzadas (+12,000 MXN**).</w:t>
      </w:r>
    </w:p>
    <w:p w:rsidR="006D452A" w:rsidRDefault="00135BFB">
      <w:r>
        <w:pict>
          <v:rect id="_x0000_i1026" style="width:0;height:1.5pt" o:hralign="center" o:hrstd="t" o:hr="t"/>
        </w:pict>
      </w:r>
    </w:p>
    <w:p w:rsidR="006D452A" w:rsidRDefault="00135BFB">
      <w:pPr>
        <w:pStyle w:val="Ttulo2"/>
      </w:pPr>
      <w:bookmarkStart w:id="7" w:name="aplicación-web-o-proyecto-complejo"/>
      <w:bookmarkEnd w:id="4"/>
      <w:bookmarkEnd w:id="6"/>
      <w:r>
        <w:rPr>
          <w:i/>
          <w:iCs/>
        </w:rPr>
        <w:t>3. Aplicación Web o Proyecto Complejo</w:t>
      </w:r>
    </w:p>
    <w:p w:rsidR="006D452A" w:rsidRDefault="00451E56">
      <w:pPr>
        <w:pStyle w:val="FirstParagraph"/>
      </w:pPr>
      <w:r>
        <w:rPr>
          <w:rFonts w:ascii="Segoe UI Emoji" w:eastAsia="Segoe UI Emoji" w:hAnsi="Segoe UI Emoji" w:cs="Segoe UI Emoji"/>
          <w:lang w:val="es-ES"/>
        </w:rPr>
        <w:t>💵</w:t>
      </w:r>
      <w:bookmarkStart w:id="8" w:name="_GoBack"/>
      <w:bookmarkEnd w:id="8"/>
      <w:r w:rsidR="00135BFB">
        <w:t xml:space="preserve"> </w:t>
      </w:r>
      <w:r w:rsidR="00135BFB">
        <w:rPr>
          <w:i/>
          <w:iCs/>
        </w:rPr>
        <w:t>Desde 75,000 hasta 200,000 MXN o más</w:t>
      </w:r>
      <w:r w:rsidR="00135BFB">
        <w:br/>
      </w:r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Ideal para:</w:t>
      </w:r>
      <w:r w:rsidR="00135BFB">
        <w:t xml:space="preserve"> Empresas que bu</w:t>
      </w:r>
      <w:r w:rsidR="00135BFB">
        <w:t>scan soluciones escalables y avanzadas.</w:t>
      </w:r>
    </w:p>
    <w:p w:rsidR="006D452A" w:rsidRDefault="00135BFB">
      <w:pPr>
        <w:pStyle w:val="Ttulo3"/>
      </w:pPr>
      <w:bookmarkStart w:id="9" w:name="incluye-2"/>
      <w:r>
        <w:t>✅</w:t>
      </w:r>
      <w:r>
        <w:t xml:space="preserve"> </w:t>
      </w:r>
      <w:r w:rsidR="00451E56">
        <w:t xml:space="preserve"> </w:t>
      </w:r>
      <w:r>
        <w:rPr>
          <w:i/>
          <w:iCs/>
        </w:rPr>
        <w:t>Incluye:</w:t>
      </w:r>
    </w:p>
    <w:p w:rsidR="006D452A" w:rsidRDefault="00135BFB">
      <w:pPr>
        <w:pStyle w:val="Compact"/>
        <w:numPr>
          <w:ilvl w:val="0"/>
          <w:numId w:val="6"/>
        </w:numPr>
      </w:pPr>
      <w:r>
        <w:t>Desarrollo integral de aplicaciones web y móviles.</w:t>
      </w:r>
      <w:r>
        <w:br/>
      </w:r>
    </w:p>
    <w:p w:rsidR="006D452A" w:rsidRDefault="00135BFB">
      <w:pPr>
        <w:pStyle w:val="Compact"/>
        <w:numPr>
          <w:ilvl w:val="0"/>
          <w:numId w:val="6"/>
        </w:numPr>
      </w:pPr>
      <w:r>
        <w:rPr>
          <w:i/>
          <w:iCs/>
        </w:rPr>
        <w:t>Backend escalable</w:t>
      </w:r>
      <w:r>
        <w:t xml:space="preserve"> optimizado para grandes volúmenes de datos.</w:t>
      </w:r>
      <w:r>
        <w:br/>
      </w:r>
    </w:p>
    <w:p w:rsidR="006D452A" w:rsidRDefault="00135BFB">
      <w:pPr>
        <w:pStyle w:val="Compact"/>
        <w:numPr>
          <w:ilvl w:val="0"/>
          <w:numId w:val="6"/>
        </w:numPr>
      </w:pPr>
      <w:r>
        <w:t>Funcionalidades avanzadas como integración de APIs, pasarelas de pago, notificaciones y reportes personalizados.</w:t>
      </w:r>
      <w:r>
        <w:br/>
      </w:r>
    </w:p>
    <w:p w:rsidR="006D452A" w:rsidRDefault="00135BFB">
      <w:pPr>
        <w:pStyle w:val="Compact"/>
        <w:numPr>
          <w:ilvl w:val="0"/>
          <w:numId w:val="6"/>
        </w:numPr>
      </w:pPr>
      <w:r>
        <w:rPr>
          <w:i/>
          <w:iCs/>
        </w:rPr>
        <w:t>Aplicaciones móviles</w:t>
      </w:r>
      <w:r>
        <w:t xml:space="preserve"> conectadas al backend (React Native o Flutter).</w:t>
      </w:r>
      <w:r>
        <w:br/>
      </w:r>
    </w:p>
    <w:p w:rsidR="006D452A" w:rsidRDefault="00135BFB">
      <w:pPr>
        <w:pStyle w:val="Compact"/>
        <w:numPr>
          <w:ilvl w:val="0"/>
          <w:numId w:val="6"/>
        </w:numPr>
      </w:pPr>
      <w:r>
        <w:t>Pruebas exhaustivas y documentación completa.</w:t>
      </w:r>
      <w:r>
        <w:br/>
      </w:r>
    </w:p>
    <w:p w:rsidR="006D452A" w:rsidRDefault="00135BFB">
      <w:pPr>
        <w:pStyle w:val="Compact"/>
        <w:numPr>
          <w:ilvl w:val="0"/>
          <w:numId w:val="6"/>
        </w:numPr>
      </w:pPr>
      <w:r>
        <w:t>Seguridad avanzada (prote</w:t>
      </w:r>
      <w:r>
        <w:t>cción contra ataques, cifrado de datos).</w:t>
      </w:r>
    </w:p>
    <w:p w:rsidR="006D452A" w:rsidRDefault="00451E56">
      <w:pPr>
        <w:pStyle w:val="Ttulo3"/>
      </w:pPr>
      <w:bookmarkStart w:id="10" w:name="extras-opcionales-2"/>
      <w:bookmarkEnd w:id="9"/>
      <w:r w:rsidRPr="00451E56">
        <w:rPr>
          <w:rFonts w:ascii="Segoe UI Symbol" w:eastAsia="Times New Roman" w:hAnsi="Segoe UI Symbol" w:cs="Segoe UI Symbol"/>
          <w:color w:val="BBBBBB"/>
          <w:sz w:val="21"/>
          <w:szCs w:val="21"/>
          <w:lang w:val="es-MX" w:eastAsia="es-MX"/>
        </w:rPr>
        <w:t>📌</w:t>
      </w:r>
      <w:r w:rsidR="00135BFB">
        <w:t xml:space="preserve"> </w:t>
      </w:r>
      <w:r w:rsidR="00135BFB">
        <w:rPr>
          <w:i/>
          <w:iCs/>
        </w:rPr>
        <w:t>Extras opcionales:</w:t>
      </w:r>
    </w:p>
    <w:p w:rsidR="006D452A" w:rsidRDefault="00451E56">
      <w:pPr>
        <w:pStyle w:val="Compact"/>
        <w:numPr>
          <w:ilvl w:val="0"/>
          <w:numId w:val="7"/>
        </w:numPr>
      </w:pPr>
      <w:r>
        <w:t xml:space="preserve">+ </w:t>
      </w:r>
      <w:r w:rsidR="00135BFB">
        <w:t>Inteligencia artificial o automatización de procesos (+20,000 MXN**).</w:t>
      </w:r>
      <w:r w:rsidR="00135BFB">
        <w:br/>
      </w:r>
    </w:p>
    <w:p w:rsidR="006D452A" w:rsidRDefault="00451E56">
      <w:pPr>
        <w:pStyle w:val="Compact"/>
        <w:numPr>
          <w:ilvl w:val="0"/>
          <w:numId w:val="7"/>
        </w:numPr>
      </w:pPr>
      <w:r>
        <w:lastRenderedPageBreak/>
        <w:t>+</w:t>
      </w:r>
      <w:r w:rsidR="00135BFB">
        <w:t xml:space="preserve"> Optimización para alto tráfico y servidores escalables (+15,000 MXN**).</w:t>
      </w:r>
      <w:r w:rsidR="00135BFB">
        <w:br/>
      </w:r>
    </w:p>
    <w:p w:rsidR="006D452A" w:rsidRDefault="00451E56">
      <w:pPr>
        <w:pStyle w:val="Compact"/>
        <w:numPr>
          <w:ilvl w:val="0"/>
          <w:numId w:val="7"/>
        </w:numPr>
      </w:pPr>
      <w:r>
        <w:t>+</w:t>
      </w:r>
      <w:r w:rsidR="00135BFB">
        <w:t xml:space="preserve"> Aplicación móvil adicional para iOS/Android</w:t>
      </w:r>
      <w:r w:rsidR="00135BFB">
        <w:t xml:space="preserve"> (+30,000 - 50,000 MXN**).</w:t>
      </w:r>
    </w:p>
    <w:p w:rsidR="006D452A" w:rsidRDefault="00135BFB">
      <w:r>
        <w:pict>
          <v:rect id="_x0000_i1027" style="width:0;height:1.5pt" o:hralign="center" o:hrstd="t" o:hr="t"/>
        </w:pict>
      </w:r>
    </w:p>
    <w:p w:rsidR="006D452A" w:rsidRDefault="00135BFB">
      <w:pPr>
        <w:pStyle w:val="Ttulo2"/>
      </w:pPr>
      <w:bookmarkStart w:id="11" w:name="servicios-adicionales"/>
      <w:bookmarkEnd w:id="7"/>
      <w:bookmarkEnd w:id="10"/>
      <w:r>
        <w:rPr>
          <w:i/>
          <w:iCs/>
        </w:rPr>
        <w:t>Servicios Adicionales</w:t>
      </w:r>
    </w:p>
    <w:p w:rsidR="006D452A" w:rsidRDefault="00135BFB">
      <w:pPr>
        <w:pStyle w:val="FirstParagraph"/>
      </w:pPr>
      <w:r>
        <w:t>✅</w:t>
      </w:r>
      <w:r>
        <w:t xml:space="preserve"> </w:t>
      </w:r>
      <w:r w:rsidR="00451E56">
        <w:t xml:space="preserve"> </w:t>
      </w:r>
      <w:r>
        <w:rPr>
          <w:i/>
          <w:iCs/>
        </w:rPr>
        <w:t>Comercio Electrónico:</w:t>
      </w:r>
      <w:r>
        <w:t xml:space="preserve"> Configuración de tienda en línea, carritos de compra y pasarelas de pago (desde 10,000 MXN).</w:t>
      </w:r>
      <w:r>
        <w:br/>
        <w:t xml:space="preserve">✅ </w:t>
      </w:r>
      <w:r w:rsidR="00451E56">
        <w:t xml:space="preserve"> </w:t>
      </w:r>
      <w:r>
        <w:rPr>
          <w:i/>
          <w:iCs/>
        </w:rPr>
        <w:t>Soporte técnico continuo:</w:t>
      </w:r>
      <w:r>
        <w:t xml:space="preserve"> Planes mensuales o por proyecto.</w:t>
      </w:r>
      <w:r>
        <w:br/>
        <w:t xml:space="preserve">✅ </w:t>
      </w:r>
      <w:r w:rsidR="00451E56">
        <w:t xml:space="preserve"> </w:t>
      </w:r>
      <w:r>
        <w:rPr>
          <w:i/>
          <w:iCs/>
        </w:rPr>
        <w:t>Integraciones específicas</w:t>
      </w:r>
      <w:r>
        <w:rPr>
          <w:i/>
          <w:iCs/>
        </w:rPr>
        <w:t>:</w:t>
      </w:r>
      <w:r>
        <w:t xml:space="preserve"> Adaptadas a los requerimientos de tu negocio.</w:t>
      </w:r>
      <w:r>
        <w:br/>
        <w:t xml:space="preserve">✅ </w:t>
      </w:r>
      <w:r w:rsidR="00451E56">
        <w:t xml:space="preserve"> </w:t>
      </w:r>
      <w:r>
        <w:rPr>
          <w:i/>
          <w:iCs/>
        </w:rPr>
        <w:t>Consultoría y optimización de sistemas existentes.</w:t>
      </w:r>
    </w:p>
    <w:p w:rsidR="006D452A" w:rsidRDefault="00135BFB">
      <w:r>
        <w:pict>
          <v:rect id="_x0000_i1028" style="width:0;height:1.5pt" o:hralign="center" o:hrstd="t" o:hr="t"/>
        </w:pict>
      </w:r>
    </w:p>
    <w:p w:rsidR="006D452A" w:rsidRDefault="00135BFB">
      <w:pPr>
        <w:pStyle w:val="Ttulo2"/>
      </w:pPr>
      <w:bookmarkStart w:id="12" w:name="portafolio-contacto"/>
      <w:bookmarkEnd w:id="11"/>
      <w:r>
        <w:rPr>
          <w:i/>
          <w:iCs/>
        </w:rPr>
        <w:t>Portafolio &amp; Contacto</w:t>
      </w:r>
    </w:p>
    <w:p w:rsidR="006D452A" w:rsidRDefault="00451E56">
      <w:pPr>
        <w:pStyle w:val="FirstParagraph"/>
      </w:pPr>
      <w:r>
        <w:rPr>
          <w:rFonts w:ascii="Segoe UI Emoji" w:eastAsia="Segoe UI Emoji" w:hAnsi="Segoe UI Emoji" w:cs="Segoe UI Emoji"/>
          <w:i/>
          <w:iCs/>
          <w:lang w:val="es-ES"/>
        </w:rPr>
        <w:t>🌐</w:t>
      </w:r>
      <w:r w:rsidR="00135BFB">
        <w:t xml:space="preserve"> </w:t>
      </w:r>
      <w:r w:rsidR="00135BFB">
        <w:rPr>
          <w:i/>
          <w:iCs/>
        </w:rPr>
        <w:t>Portafolio</w:t>
      </w:r>
      <w:r w:rsidR="00135BFB">
        <w:rPr>
          <w:i/>
          <w:iCs/>
        </w:rPr>
        <w:t>:</w:t>
      </w:r>
      <w:r w:rsidR="00135BFB">
        <w:t xml:space="preserve"> </w:t>
      </w:r>
      <w:hyperlink r:id="rId8">
        <w:r w:rsidR="00135BFB">
          <w:rPr>
            <w:rStyle w:val="Hipervnculo"/>
          </w:rPr>
          <w:t>astralzz.io</w:t>
        </w:r>
      </w:hyperlink>
      <w:r w:rsidR="00135BFB">
        <w:br/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s-ES"/>
        </w:rPr>
        <mc:AlternateContent>
          <mc:Choice Requires="w16se">
            <w16se:symEx w16se:font="Segoe UI Emoji" w16se:char="2709"/>
          </mc:Choice>
          <mc:Fallback>
            <w:t>✉</w:t>
          </mc:Fallback>
        </mc:AlternateContent>
      </w:r>
      <w:r>
        <w:rPr>
          <w:lang w:val="es-ES"/>
        </w:rPr>
        <w:t>️</w:t>
      </w:r>
      <w:r w:rsidR="00135BFB">
        <w:t xml:space="preserve"> </w:t>
      </w:r>
      <w:r w:rsidR="00135BFB">
        <w:rPr>
          <w:i/>
          <w:iCs/>
        </w:rPr>
        <w:t>Email:</w:t>
      </w:r>
      <w:r w:rsidR="00135BFB">
        <w:t xml:space="preserve"> </w:t>
      </w:r>
      <w:hyperlink r:id="rId9">
        <w:r w:rsidR="00135BFB">
          <w:rPr>
            <w:rStyle w:val="Hipervnculo"/>
          </w:rPr>
          <w:t>da</w:t>
        </w:r>
        <w:r w:rsidR="00135BFB">
          <w:rPr>
            <w:rStyle w:val="Hipervnculo"/>
          </w:rPr>
          <w:t>yind@hotmail.com</w:t>
        </w:r>
      </w:hyperlink>
      <w:r w:rsidR="00135BFB">
        <w:br/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s-ES"/>
        </w:rPr>
        <mc:AlternateContent>
          <mc:Choice Requires="w16se">
            <w16se:symEx w16se:font="Segoe UI Emoji" w16se:char="1F4DE"/>
          </mc:Choice>
          <mc:Fallback>
            <w:t>📞</w:t>
          </mc:Fallback>
        </mc:AlternateContent>
      </w:r>
      <w:r w:rsidR="00135BFB">
        <w:t xml:space="preserve"> </w:t>
      </w:r>
      <w:r w:rsidR="00135BFB">
        <w:rPr>
          <w:i/>
          <w:iCs/>
        </w:rPr>
        <w:t>Telegram:</w:t>
      </w:r>
      <w:r w:rsidR="00135BFB">
        <w:t xml:space="preserve"> </w:t>
      </w:r>
      <w:hyperlink r:id="rId10">
        <w:r w:rsidR="00135BFB">
          <w:rPr>
            <w:rStyle w:val="Hipervnculo"/>
          </w:rPr>
          <w:t>t.me/lAstralz.png</w:t>
        </w:r>
      </w:hyperlink>
      <w:r w:rsidR="00135BFB">
        <w:br/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s-ES"/>
        </w:rPr>
        <mc:AlternateContent>
          <mc:Choice Requires="w16se">
            <w16se:symEx w16se:font="Segoe UI Emoji" w16se:char="1F64B"/>
          </mc:Choice>
          <mc:Fallback>
            <w:t>🙋</w:t>
          </mc:Fallback>
        </mc:AlternateContent>
      </w:r>
      <w:r w:rsidR="00135BFB">
        <w:t xml:space="preserve"> </w:t>
      </w:r>
      <w:r w:rsidR="00135BFB">
        <w:rPr>
          <w:i/>
          <w:iCs/>
        </w:rPr>
        <w:t>LinkedIn:</w:t>
      </w:r>
      <w:r w:rsidR="00135BFB">
        <w:t xml:space="preserve"> </w:t>
      </w:r>
      <w:hyperlink r:id="rId11">
        <w:r w:rsidR="00135BFB">
          <w:rPr>
            <w:rStyle w:val="Hipervnculo"/>
          </w:rPr>
          <w:t>linkedin.com/Edain</w:t>
        </w:r>
      </w:hyperlink>
      <w:r w:rsidR="00135BFB">
        <w:br/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s-ES"/>
        </w:rPr>
        <mc:AlternateContent>
          <mc:Choice Requires="w16se">
            <w16se:symEx w16se:font="Segoe UI Emoji" w16se:char="1F63A"/>
          </mc:Choice>
          <mc:Fallback>
            <w:t>😺</w:t>
          </mc:Fallback>
        </mc:AlternateContent>
      </w:r>
      <w:r w:rsidR="00135BFB">
        <w:t xml:space="preserve"> </w:t>
      </w:r>
      <w:r w:rsidR="00135BFB">
        <w:rPr>
          <w:i/>
          <w:iCs/>
        </w:rPr>
        <w:t>GitHub:</w:t>
      </w:r>
      <w:r w:rsidR="00135BFB">
        <w:t xml:space="preserve"> </w:t>
      </w:r>
      <w:hyperlink r:id="rId12">
        <w:r w:rsidR="00135BFB">
          <w:rPr>
            <w:rStyle w:val="Hipervnculo"/>
          </w:rPr>
          <w:t>github.com/Astralzz</w:t>
        </w:r>
      </w:hyperlink>
    </w:p>
    <w:p w:rsidR="006D452A" w:rsidRDefault="00451E56">
      <w:pPr>
        <w:pStyle w:val="Textoindependiente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/>
          <w:iCs/>
          <w:lang w:val="es-ES"/>
        </w:rPr>
        <mc:AlternateContent>
          <mc:Choice Requires="w16se">
            <w16se:symEx w16se:font="Segoe UI Emoji" w16se:char="2705"/>
          </mc:Choice>
          <mc:Fallback>
            <w:t>✅</w:t>
          </mc:Fallback>
        </mc:AlternateContent>
      </w:r>
      <w:r>
        <w:rPr>
          <w:i/>
          <w:iCs/>
          <w:lang w:val="es-ES"/>
        </w:rPr>
        <w:t xml:space="preserve"> </w:t>
      </w:r>
      <w:r w:rsidR="00135BFB">
        <w:rPr>
          <w:i/>
          <w:iCs/>
        </w:rPr>
        <w:t>¡Hablemos sobre tu proyecto!</w:t>
      </w:r>
      <w:r w:rsidR="00135BFB">
        <w:t xml:space="preserve"> Escríbeme y juntos haremos realidad tu idea. </w:t>
      </w:r>
      <w:r w:rsidR="00135BFB">
        <w:t>🚀</w:t>
      </w:r>
      <w:bookmarkEnd w:id="0"/>
      <w:bookmarkEnd w:id="12"/>
    </w:p>
    <w:sectPr w:rsidR="006D452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BFB" w:rsidRDefault="00135BFB">
      <w:pPr>
        <w:spacing w:after="0"/>
      </w:pPr>
      <w:r>
        <w:separator/>
      </w:r>
    </w:p>
  </w:endnote>
  <w:endnote w:type="continuationSeparator" w:id="0">
    <w:p w:rsidR="00135BFB" w:rsidRDefault="00135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BFB" w:rsidRDefault="00135BFB">
      <w:r>
        <w:separator/>
      </w:r>
    </w:p>
  </w:footnote>
  <w:footnote w:type="continuationSeparator" w:id="0">
    <w:p w:rsidR="00135BFB" w:rsidRDefault="00135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E72E0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3823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452A"/>
    <w:rsid w:val="00135BFB"/>
    <w:rsid w:val="00451E56"/>
    <w:rsid w:val="006D45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1DCBF"/>
  <w15:docId w15:val="{2CFD4AB3-7FF9-4F79-8BD5-FF2C352FD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99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16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4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65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1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tralzz.github.io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github.com/Astralz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edin.com/in/edain-jesus-cortez-ceron-23b26b15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t.me/lAstral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yind@hot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5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ㅤﻪㄅʇrﻪŁչ</dc:creator>
  <cp:keywords/>
  <cp:lastModifiedBy>ㅤﻪㄅʇrﻪŁչ</cp:lastModifiedBy>
  <cp:revision>2</cp:revision>
  <dcterms:created xsi:type="dcterms:W3CDTF">2025-02-20T18:36:00Z</dcterms:created>
  <dcterms:modified xsi:type="dcterms:W3CDTF">2025-02-20T18:36:00Z</dcterms:modified>
</cp:coreProperties>
</file>